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99411" w14:textId="77777777" w:rsidR="00000000" w:rsidRPr="00114391" w:rsidRDefault="007A2AD1" w:rsidP="002A12F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114391">
        <w:rPr>
          <w:rFonts w:ascii="Times New Roman" w:hAnsi="Times New Roman" w:cs="Times New Roman"/>
          <w:sz w:val="24"/>
          <w:szCs w:val="24"/>
          <w:lang w:val="en-US"/>
        </w:rPr>
        <w:t>GOVERNMENT OF THE RUSSIAN FEDERATION</w:t>
      </w:r>
    </w:p>
    <w:p w14:paraId="6C122571" w14:textId="77777777" w:rsidR="007A2AD1" w:rsidRDefault="007A2AD1" w:rsidP="002A12F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114391">
        <w:rPr>
          <w:rFonts w:ascii="Times New Roman" w:hAnsi="Times New Roman" w:cs="Times New Roman"/>
          <w:sz w:val="24"/>
          <w:szCs w:val="24"/>
          <w:lang w:val="en-US"/>
        </w:rPr>
        <w:t>NATIONAL RESEARCH UNIVERSITY HIGHER SCHOOL OF ECONOMICS</w:t>
      </w:r>
    </w:p>
    <w:p w14:paraId="0F335504" w14:textId="77777777" w:rsidR="00114391" w:rsidRDefault="00114391" w:rsidP="00114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F5142C2" w14:textId="77777777" w:rsidR="00D00193" w:rsidRPr="00D00193" w:rsidRDefault="00D00193" w:rsidP="00D00193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D00193">
        <w:rPr>
          <w:rFonts w:ascii="Times New Roman" w:hAnsi="Times New Roman" w:cs="Times New Roman"/>
          <w:sz w:val="20"/>
          <w:szCs w:val="20"/>
          <w:lang w:val="en-US"/>
        </w:rPr>
        <w:t>National Research University Higher School of Economics (HSE</w:t>
      </w:r>
      <w:r w:rsidR="008F7100">
        <w:rPr>
          <w:rFonts w:ascii="Times New Roman" w:hAnsi="Times New Roman" w:cs="Times New Roman"/>
          <w:sz w:val="20"/>
          <w:szCs w:val="20"/>
          <w:lang w:val="en-US"/>
        </w:rPr>
        <w:t xml:space="preserve"> University</w:t>
      </w:r>
      <w:r w:rsidRPr="00D00193">
        <w:rPr>
          <w:rFonts w:ascii="Times New Roman" w:hAnsi="Times New Roman" w:cs="Times New Roman"/>
          <w:sz w:val="20"/>
          <w:szCs w:val="20"/>
          <w:lang w:val="en-US"/>
        </w:rPr>
        <w:t>)</w:t>
      </w:r>
    </w:p>
    <w:p w14:paraId="2B7AF12F" w14:textId="77777777" w:rsidR="00D00193" w:rsidRPr="00D00193" w:rsidRDefault="00D00193" w:rsidP="00D00193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D00193">
        <w:rPr>
          <w:rFonts w:ascii="Times New Roman" w:hAnsi="Times New Roman" w:cs="Times New Roman"/>
          <w:sz w:val="20"/>
          <w:szCs w:val="20"/>
          <w:lang w:val="en-US"/>
        </w:rPr>
        <w:t xml:space="preserve">20, </w:t>
      </w:r>
      <w:proofErr w:type="spellStart"/>
      <w:r w:rsidRPr="00D00193">
        <w:rPr>
          <w:rFonts w:ascii="Times New Roman" w:hAnsi="Times New Roman" w:cs="Times New Roman"/>
          <w:sz w:val="20"/>
          <w:szCs w:val="20"/>
          <w:lang w:val="en-US"/>
        </w:rPr>
        <w:t>Myasnitskaya</w:t>
      </w:r>
      <w:proofErr w:type="spellEnd"/>
      <w:r w:rsidR="004A55C1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4A55C1">
        <w:rPr>
          <w:rFonts w:ascii="Times New Roman" w:hAnsi="Times New Roman" w:cs="Times New Roman"/>
          <w:sz w:val="20"/>
          <w:szCs w:val="20"/>
          <w:lang w:val="en-US"/>
        </w:rPr>
        <w:t>Ulitsa</w:t>
      </w:r>
      <w:proofErr w:type="spellEnd"/>
      <w:r w:rsidRPr="00D00193">
        <w:rPr>
          <w:rFonts w:ascii="Times New Roman" w:hAnsi="Times New Roman" w:cs="Times New Roman"/>
          <w:sz w:val="20"/>
          <w:szCs w:val="20"/>
          <w:lang w:val="en-US"/>
        </w:rPr>
        <w:t>, Moscow, 101000, Ru</w:t>
      </w:r>
      <w:r w:rsidR="004A55C1">
        <w:rPr>
          <w:rFonts w:ascii="Times New Roman" w:hAnsi="Times New Roman" w:cs="Times New Roman"/>
          <w:sz w:val="20"/>
          <w:szCs w:val="20"/>
          <w:lang w:val="en-US"/>
        </w:rPr>
        <w:t>ssia, Tel.: +7 (495) 771-3232, F</w:t>
      </w:r>
      <w:r w:rsidRPr="00D00193">
        <w:rPr>
          <w:rFonts w:ascii="Times New Roman" w:hAnsi="Times New Roman" w:cs="Times New Roman"/>
          <w:sz w:val="20"/>
          <w:szCs w:val="20"/>
          <w:lang w:val="en-US"/>
        </w:rPr>
        <w:t xml:space="preserve">ax: +7 (495) 628-7931, E-mail: </w:t>
      </w:r>
      <w:hyperlink r:id="rId6" w:history="1">
        <w:r w:rsidRPr="00D00193">
          <w:rPr>
            <w:rStyle w:val="a4"/>
            <w:rFonts w:ascii="Times New Roman" w:hAnsi="Times New Roman" w:cs="Times New Roman"/>
            <w:sz w:val="20"/>
            <w:szCs w:val="20"/>
            <w:lang w:val="en-US"/>
          </w:rPr>
          <w:t>hse@hse.ru</w:t>
        </w:r>
      </w:hyperlink>
      <w:r w:rsidRPr="00D00193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hyperlink r:id="rId7" w:history="1">
        <w:r w:rsidRPr="00D00193">
          <w:rPr>
            <w:rStyle w:val="a4"/>
            <w:rFonts w:ascii="Times New Roman" w:hAnsi="Times New Roman" w:cs="Times New Roman"/>
            <w:sz w:val="20"/>
            <w:szCs w:val="20"/>
            <w:lang w:val="en-US"/>
          </w:rPr>
          <w:t>www.hse.ru</w:t>
        </w:r>
      </w:hyperlink>
      <w:r w:rsidRPr="00D0019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26835059" w14:textId="77777777" w:rsidR="00D00193" w:rsidRDefault="00D00193" w:rsidP="00114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6AE299F" w14:textId="77777777" w:rsidR="00D00193" w:rsidRDefault="00D00193" w:rsidP="00114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27F7096" w14:textId="77777777" w:rsidR="002A12F9" w:rsidRPr="00EA0A2C" w:rsidRDefault="00EA0A2C" w:rsidP="00114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A0A2C">
        <w:rPr>
          <w:rFonts w:ascii="Times New Roman" w:hAnsi="Times New Roman" w:cs="Times New Roman"/>
          <w:sz w:val="24"/>
          <w:szCs w:val="24"/>
          <w:lang w:val="en-US"/>
        </w:rPr>
        <w:t>____</w:t>
      </w:r>
      <w:r w:rsidR="008F710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B6B6B">
        <w:rPr>
          <w:rFonts w:ascii="Times New Roman" w:hAnsi="Times New Roman" w:cs="Times New Roman"/>
          <w:sz w:val="24"/>
          <w:szCs w:val="24"/>
          <w:lang w:val="en-US"/>
        </w:rPr>
        <w:t>2022</w:t>
      </w:r>
      <w:r w:rsidR="002A12F9">
        <w:rPr>
          <w:rFonts w:ascii="Times New Roman" w:hAnsi="Times New Roman" w:cs="Times New Roman"/>
          <w:sz w:val="24"/>
          <w:szCs w:val="24"/>
          <w:lang w:val="en-US"/>
        </w:rPr>
        <w:t xml:space="preserve"> No. </w:t>
      </w:r>
      <w:r w:rsidRPr="00EA0A2C">
        <w:rPr>
          <w:rFonts w:ascii="Times New Roman" w:hAnsi="Times New Roman" w:cs="Times New Roman"/>
          <w:sz w:val="24"/>
          <w:szCs w:val="24"/>
          <w:lang w:val="en-US"/>
        </w:rPr>
        <w:t>_____</w:t>
      </w:r>
    </w:p>
    <w:p w14:paraId="5E0EEA54" w14:textId="77777777" w:rsidR="002A12F9" w:rsidRDefault="002A12F9" w:rsidP="00114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D408F6C" w14:textId="77777777" w:rsidR="002A12F9" w:rsidRPr="001F3688" w:rsidRDefault="00B94392" w:rsidP="0011439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: Confirmation of payment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EA0A2C">
        <w:rPr>
          <w:rFonts w:ascii="Times New Roman" w:hAnsi="Times New Roman" w:cs="Times New Roman"/>
          <w:b/>
          <w:color w:val="212121"/>
          <w:shd w:val="clear" w:color="auto" w:fill="FFFFFF"/>
          <w:lang w:val="en-US"/>
        </w:rPr>
        <w:t>FULL NAME</w:t>
      </w:r>
    </w:p>
    <w:p w14:paraId="30CB2C8E" w14:textId="77777777" w:rsidR="00BB6B6B" w:rsidRDefault="00B94392" w:rsidP="0011439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ab/>
      </w:r>
    </w:p>
    <w:p w14:paraId="7D79030C" w14:textId="77777777" w:rsidR="00B94392" w:rsidRPr="00DA0626" w:rsidRDefault="00B94392" w:rsidP="00BB6B6B">
      <w:pPr>
        <w:spacing w:after="0" w:line="240" w:lineRule="auto"/>
        <w:ind w:left="4248" w:firstLine="708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>From: National Research University</w:t>
      </w:r>
    </w:p>
    <w:p w14:paraId="2676DDCB" w14:textId="77777777" w:rsidR="00B94392" w:rsidRPr="00DA0626" w:rsidRDefault="00B94392" w:rsidP="0011439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ab/>
        <w:t>Higher School of Economics</w:t>
      </w:r>
    </w:p>
    <w:p w14:paraId="39278718" w14:textId="77777777" w:rsidR="00B94392" w:rsidRPr="00DA0626" w:rsidRDefault="00B94392" w:rsidP="00B94392">
      <w:pPr>
        <w:spacing w:after="0" w:line="240" w:lineRule="auto"/>
        <w:ind w:left="4248" w:firstLine="708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>INN</w:t>
      </w:r>
      <w:r w:rsidR="00DA062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(TIN)</w:t>
      </w:r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7714030726 KPP 770101001</w:t>
      </w:r>
    </w:p>
    <w:p w14:paraId="3C766F19" w14:textId="77777777" w:rsidR="00B94392" w:rsidRPr="00DA0626" w:rsidRDefault="00B94392" w:rsidP="00B94392">
      <w:pPr>
        <w:spacing w:after="0" w:line="240" w:lineRule="auto"/>
        <w:ind w:left="4248" w:firstLine="708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 xml:space="preserve">Legal address: 20 </w:t>
      </w:r>
      <w:proofErr w:type="spellStart"/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>Myasnitskaya</w:t>
      </w:r>
      <w:proofErr w:type="spellEnd"/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>Ulitsa</w:t>
      </w:r>
      <w:proofErr w:type="spellEnd"/>
      <w:r w:rsidR="00DA0626">
        <w:rPr>
          <w:rFonts w:ascii="Times New Roman" w:hAnsi="Times New Roman" w:cs="Times New Roman"/>
          <w:b/>
          <w:sz w:val="24"/>
          <w:szCs w:val="24"/>
          <w:lang w:val="en-US"/>
        </w:rPr>
        <w:t>,</w:t>
      </w:r>
    </w:p>
    <w:p w14:paraId="2690E195" w14:textId="77777777" w:rsidR="00B94392" w:rsidRPr="00DA0626" w:rsidRDefault="00B94392" w:rsidP="00B94392">
      <w:pPr>
        <w:spacing w:after="0" w:line="240" w:lineRule="auto"/>
        <w:ind w:left="4248" w:firstLine="708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A0626">
        <w:rPr>
          <w:rFonts w:ascii="Times New Roman" w:hAnsi="Times New Roman" w:cs="Times New Roman"/>
          <w:b/>
          <w:sz w:val="24"/>
          <w:szCs w:val="24"/>
          <w:lang w:val="en-US"/>
        </w:rPr>
        <w:t>Moscow 101000 Russia</w:t>
      </w:r>
    </w:p>
    <w:p w14:paraId="1F2AE041" w14:textId="77777777" w:rsidR="00B94392" w:rsidRDefault="00B94392" w:rsidP="00B94392">
      <w:pPr>
        <w:spacing w:after="0" w:line="240" w:lineRule="auto"/>
        <w:ind w:left="4248" w:firstLine="708"/>
        <w:rPr>
          <w:rFonts w:ascii="Times New Roman" w:hAnsi="Times New Roman" w:cs="Times New Roman"/>
          <w:sz w:val="24"/>
          <w:szCs w:val="24"/>
          <w:lang w:val="en-US"/>
        </w:rPr>
      </w:pPr>
    </w:p>
    <w:p w14:paraId="4AE9F042" w14:textId="77777777" w:rsidR="00B94392" w:rsidRDefault="00B94392" w:rsidP="00B9439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BB2FB3B" w14:textId="77777777" w:rsidR="00B94392" w:rsidRDefault="00B94392" w:rsidP="00B9439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NFIRMATION</w:t>
      </w:r>
    </w:p>
    <w:p w14:paraId="6C5CC572" w14:textId="77777777" w:rsidR="00B94392" w:rsidRDefault="00B94392" w:rsidP="00B9439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E0F9D67" w14:textId="77777777" w:rsidR="00B94392" w:rsidRDefault="00B94392" w:rsidP="00B943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National Research University Higher School of Economics hereby confirms that </w:t>
      </w:r>
      <w:r w:rsidR="00DA0626">
        <w:rPr>
          <w:rFonts w:ascii="Times New Roman" w:hAnsi="Times New Roman" w:cs="Times New Roman"/>
          <w:sz w:val="24"/>
          <w:szCs w:val="24"/>
          <w:lang w:val="en-US"/>
        </w:rPr>
        <w:t xml:space="preserve">in the </w:t>
      </w:r>
      <w:r w:rsidR="008F7100">
        <w:rPr>
          <w:rFonts w:ascii="Times New Roman" w:hAnsi="Times New Roman" w:cs="Times New Roman"/>
          <w:sz w:val="24"/>
          <w:szCs w:val="24"/>
          <w:lang w:val="en-US"/>
        </w:rPr>
        <w:t xml:space="preserve">period from </w:t>
      </w:r>
      <w:r w:rsidR="00EA0A2C">
        <w:rPr>
          <w:rFonts w:ascii="Times New Roman" w:hAnsi="Times New Roman" w:cs="Times New Roman"/>
          <w:sz w:val="24"/>
          <w:szCs w:val="24"/>
          <w:lang w:val="en-US"/>
        </w:rPr>
        <w:t>_____</w:t>
      </w:r>
      <w:r w:rsidR="008F7100">
        <w:rPr>
          <w:rFonts w:ascii="Times New Roman" w:hAnsi="Times New Roman" w:cs="Times New Roman"/>
          <w:sz w:val="24"/>
          <w:szCs w:val="24"/>
          <w:lang w:val="en-US"/>
        </w:rPr>
        <w:t>, 2022</w:t>
      </w:r>
      <w:r w:rsidR="00BB6B6B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EA0A2C">
        <w:rPr>
          <w:rFonts w:ascii="Times New Roman" w:hAnsi="Times New Roman" w:cs="Times New Roman"/>
          <w:sz w:val="24"/>
          <w:szCs w:val="24"/>
          <w:lang w:val="en-US"/>
        </w:rPr>
        <w:t>____</w:t>
      </w:r>
      <w:r w:rsidR="008F7100">
        <w:rPr>
          <w:rFonts w:ascii="Times New Roman" w:hAnsi="Times New Roman" w:cs="Times New Roman"/>
          <w:sz w:val="24"/>
          <w:szCs w:val="24"/>
          <w:lang w:val="en-US"/>
        </w:rPr>
        <w:t>, 2022</w:t>
      </w:r>
      <w:r w:rsidR="00DA062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B6B6B">
        <w:rPr>
          <w:rFonts w:ascii="Times New Roman" w:hAnsi="Times New Roman" w:cs="Times New Roman"/>
          <w:sz w:val="24"/>
          <w:szCs w:val="24"/>
          <w:lang w:val="en-US"/>
        </w:rPr>
        <w:t>the following tuition fee was paid</w:t>
      </w:r>
      <w:r w:rsidR="00DA062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B6B6B">
        <w:rPr>
          <w:rFonts w:ascii="Times New Roman" w:hAnsi="Times New Roman" w:cs="Times New Roman"/>
          <w:sz w:val="24"/>
          <w:szCs w:val="24"/>
          <w:lang w:val="en-US"/>
        </w:rPr>
        <w:t>by</w:t>
      </w:r>
      <w:r w:rsidR="00DA062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A0A2C" w:rsidRPr="00EA0A2C">
        <w:rPr>
          <w:rFonts w:ascii="Times New Roman" w:hAnsi="Times New Roman" w:cs="Times New Roman"/>
          <w:b/>
          <w:color w:val="212121"/>
          <w:shd w:val="clear" w:color="auto" w:fill="FFFFFF"/>
          <w:lang w:val="en-US"/>
        </w:rPr>
        <w:t xml:space="preserve">FULL NAME </w:t>
      </w:r>
      <w:r w:rsidR="006D7936">
        <w:rPr>
          <w:rFonts w:ascii="Times New Roman" w:hAnsi="Times New Roman" w:cs="Times New Roman"/>
          <w:sz w:val="24"/>
          <w:szCs w:val="24"/>
          <w:lang w:val="en-US"/>
        </w:rPr>
        <w:t>under</w:t>
      </w:r>
      <w:r w:rsidR="00DA062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greement No. </w:t>
      </w:r>
      <w:r w:rsidR="00EA0A2C">
        <w:rPr>
          <w:rFonts w:ascii="Times New Roman" w:hAnsi="Times New Roman" w:cs="Times New Roman"/>
          <w:sz w:val="24"/>
          <w:szCs w:val="24"/>
          <w:lang w:val="en-US"/>
        </w:rPr>
        <w:t>______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ated </w:t>
      </w:r>
      <w:r w:rsidR="00EA0A2C">
        <w:rPr>
          <w:rFonts w:ascii="Times New Roman" w:hAnsi="Times New Roman" w:cs="Times New Roman"/>
          <w:sz w:val="24"/>
          <w:szCs w:val="24"/>
          <w:lang w:val="en-US"/>
        </w:rPr>
        <w:t>_____</w:t>
      </w:r>
      <w:r w:rsidR="00BB6B6B">
        <w:rPr>
          <w:rFonts w:ascii="Times New Roman" w:hAnsi="Times New Roman" w:cs="Times New Roman"/>
          <w:sz w:val="24"/>
          <w:szCs w:val="24"/>
          <w:lang w:val="en-US"/>
        </w:rPr>
        <w:t>, 2021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78163CF9" w14:textId="77777777" w:rsidR="00B94392" w:rsidRDefault="00B94392" w:rsidP="00B943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88"/>
        <w:gridCol w:w="1831"/>
        <w:gridCol w:w="2693"/>
        <w:gridCol w:w="2659"/>
      </w:tblGrid>
      <w:tr w:rsidR="00BB6B6B" w14:paraId="4E76BAD3" w14:textId="77777777" w:rsidTr="001F3688">
        <w:tc>
          <w:tcPr>
            <w:tcW w:w="2388" w:type="dxa"/>
          </w:tcPr>
          <w:p w14:paraId="082E2461" w14:textId="77777777" w:rsidR="00BB6B6B" w:rsidRDefault="00BB6B6B" w:rsidP="00B943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e</w:t>
            </w:r>
          </w:p>
        </w:tc>
        <w:tc>
          <w:tcPr>
            <w:tcW w:w="1831" w:type="dxa"/>
          </w:tcPr>
          <w:p w14:paraId="6D3663E5" w14:textId="77777777" w:rsidR="00BB6B6B" w:rsidRPr="00B94392" w:rsidRDefault="00BB6B6B" w:rsidP="00B943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No.</w:t>
            </w:r>
          </w:p>
        </w:tc>
        <w:tc>
          <w:tcPr>
            <w:tcW w:w="2693" w:type="dxa"/>
          </w:tcPr>
          <w:p w14:paraId="5AA32D0B" w14:textId="77777777" w:rsidR="00BB6B6B" w:rsidRDefault="00BB6B6B" w:rsidP="00B943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mount in RUB</w:t>
            </w:r>
          </w:p>
        </w:tc>
        <w:tc>
          <w:tcPr>
            <w:tcW w:w="2659" w:type="dxa"/>
          </w:tcPr>
          <w:p w14:paraId="4103EBB8" w14:textId="77777777" w:rsidR="00BB6B6B" w:rsidRDefault="00BB6B6B" w:rsidP="00B943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id by:</w:t>
            </w:r>
          </w:p>
        </w:tc>
      </w:tr>
      <w:tr w:rsidR="00BB6B6B" w:rsidRPr="003674FF" w14:paraId="7CFC3C10" w14:textId="77777777" w:rsidTr="001F3688">
        <w:tc>
          <w:tcPr>
            <w:tcW w:w="2388" w:type="dxa"/>
          </w:tcPr>
          <w:p w14:paraId="3BEA0758" w14:textId="5597CCD1" w:rsidR="00BB6B6B" w:rsidRDefault="003674FF" w:rsidP="008F710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хх</w:t>
            </w:r>
            <w:proofErr w:type="spellEnd"/>
            <w:r w:rsidR="00BB6B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хх</w:t>
            </w:r>
            <w:proofErr w:type="spellEnd"/>
            <w:r w:rsidR="008F710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</w:t>
            </w:r>
            <w:r w:rsidR="00CD29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</w:t>
            </w:r>
          </w:p>
        </w:tc>
        <w:tc>
          <w:tcPr>
            <w:tcW w:w="1831" w:type="dxa"/>
          </w:tcPr>
          <w:p w14:paraId="1C289AE1" w14:textId="77777777" w:rsidR="00BB6B6B" w:rsidRDefault="008F7100" w:rsidP="003674F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000-0000</w:t>
            </w:r>
          </w:p>
        </w:tc>
        <w:tc>
          <w:tcPr>
            <w:tcW w:w="2693" w:type="dxa"/>
          </w:tcPr>
          <w:p w14:paraId="5CCA7065" w14:textId="77777777" w:rsidR="00BB6B6B" w:rsidRDefault="003674FF" w:rsidP="00BB6B6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0</w:t>
            </w:r>
            <w:r w:rsidR="00BB6B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000.00</w:t>
            </w:r>
          </w:p>
        </w:tc>
        <w:tc>
          <w:tcPr>
            <w:tcW w:w="2659" w:type="dxa"/>
          </w:tcPr>
          <w:p w14:paraId="5D46B78B" w14:textId="77777777" w:rsidR="00BB6B6B" w:rsidRDefault="003674FF" w:rsidP="00B943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674FF">
              <w:rPr>
                <w:rFonts w:ascii="Times New Roman" w:hAnsi="Times New Roman" w:cs="Times New Roman"/>
                <w:b/>
                <w:color w:val="212121"/>
                <w:shd w:val="clear" w:color="auto" w:fill="FFFFFF"/>
                <w:lang w:val="en-US"/>
              </w:rPr>
              <w:t>FULL NAME</w:t>
            </w:r>
          </w:p>
        </w:tc>
      </w:tr>
      <w:tr w:rsidR="00BB6B6B" w:rsidRPr="003674FF" w14:paraId="51C1221F" w14:textId="77777777" w:rsidTr="001F3688">
        <w:tc>
          <w:tcPr>
            <w:tcW w:w="2388" w:type="dxa"/>
          </w:tcPr>
          <w:p w14:paraId="73993994" w14:textId="77777777" w:rsidR="00BB6B6B" w:rsidRDefault="00BB6B6B" w:rsidP="00B9439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1" w:type="dxa"/>
          </w:tcPr>
          <w:p w14:paraId="5842E810" w14:textId="77777777" w:rsidR="00BB6B6B" w:rsidRPr="00B94392" w:rsidRDefault="00BB6B6B" w:rsidP="00B94392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9439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OTAL:</w:t>
            </w:r>
          </w:p>
        </w:tc>
        <w:tc>
          <w:tcPr>
            <w:tcW w:w="2693" w:type="dxa"/>
          </w:tcPr>
          <w:p w14:paraId="19CD8D0D" w14:textId="77777777" w:rsidR="00BB6B6B" w:rsidRPr="00B94392" w:rsidRDefault="003674FF" w:rsidP="00B9439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0</w:t>
            </w:r>
            <w:r w:rsidR="00BB6B6B" w:rsidRPr="00BB6B6B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,000.00</w:t>
            </w:r>
          </w:p>
        </w:tc>
        <w:tc>
          <w:tcPr>
            <w:tcW w:w="2659" w:type="dxa"/>
          </w:tcPr>
          <w:p w14:paraId="7DA8DA06" w14:textId="77777777" w:rsidR="00BB6B6B" w:rsidRPr="00B94392" w:rsidRDefault="00BB6B6B" w:rsidP="00B9439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</w:tbl>
    <w:p w14:paraId="7946E888" w14:textId="77777777" w:rsidR="00B94392" w:rsidRDefault="00B94392" w:rsidP="00B943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053B17A" w14:textId="77777777" w:rsidR="00BB6B6B" w:rsidRPr="002A12F9" w:rsidRDefault="00BB6B6B" w:rsidP="00B943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5CC69C4" w14:textId="77777777" w:rsidR="00114391" w:rsidRDefault="00D00193" w:rsidP="00114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eputy Chief </w:t>
      </w:r>
      <w:r w:rsidR="006D7936"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>ccountant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&lt;signature&gt;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BB6B6B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6D793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B6B6B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6D793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</w:t>
      </w:r>
      <w:r w:rsidR="00BB6B6B">
        <w:rPr>
          <w:rFonts w:ascii="Times New Roman" w:hAnsi="Times New Roman" w:cs="Times New Roman"/>
          <w:sz w:val="24"/>
          <w:szCs w:val="24"/>
          <w:lang w:val="en-US"/>
        </w:rPr>
        <w:t>telki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E0252E0" w14:textId="77777777" w:rsidR="00D00193" w:rsidRDefault="00D00193" w:rsidP="00114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&lt;</w:t>
      </w:r>
      <w:r w:rsidR="006D7936">
        <w:rPr>
          <w:rFonts w:ascii="Times New Roman" w:hAnsi="Times New Roman" w:cs="Times New Roman"/>
          <w:sz w:val="24"/>
          <w:szCs w:val="24"/>
          <w:lang w:val="en-US"/>
        </w:rPr>
        <w:t>official seal</w:t>
      </w:r>
      <w:r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1A3250F1" w14:textId="77777777" w:rsidR="00D00193" w:rsidRDefault="00D00193" w:rsidP="00114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1757E0CE" w14:textId="77777777" w:rsidR="00D00193" w:rsidRDefault="00D00193" w:rsidP="00114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157FB9B" w14:textId="77777777" w:rsidR="00BB6B6B" w:rsidRDefault="00BB6B6B" w:rsidP="00114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75C28B3" w14:textId="77777777" w:rsidR="00D00193" w:rsidRDefault="00D00193" w:rsidP="00114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repared by: </w:t>
      </w:r>
      <w:r w:rsidR="003674FF" w:rsidRPr="003674FF">
        <w:rPr>
          <w:rFonts w:ascii="Times New Roman" w:hAnsi="Times New Roman" w:cs="Times New Roman"/>
          <w:sz w:val="24"/>
          <w:szCs w:val="24"/>
          <w:lang w:val="en-US"/>
        </w:rPr>
        <w:t>______________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5922821" w14:textId="3B993EA0" w:rsidR="00D00193" w:rsidRDefault="00D00193" w:rsidP="00114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ontact phone number: 8 (495) </w:t>
      </w:r>
      <w:r w:rsidR="003674FF">
        <w:rPr>
          <w:rFonts w:ascii="Times New Roman" w:hAnsi="Times New Roman" w:cs="Times New Roman"/>
          <w:sz w:val="24"/>
          <w:szCs w:val="24"/>
        </w:rPr>
        <w:t>___________</w:t>
      </w:r>
      <w:r w:rsidR="003674FF">
        <w:rPr>
          <w:rFonts w:ascii="Times New Roman" w:hAnsi="Times New Roman" w:cs="Times New Roman"/>
          <w:sz w:val="24"/>
          <w:szCs w:val="24"/>
          <w:lang w:val="en-US"/>
        </w:rPr>
        <w:t xml:space="preserve"> ext. </w:t>
      </w:r>
      <w:r w:rsidR="003674FF">
        <w:rPr>
          <w:rFonts w:ascii="Times New Roman" w:hAnsi="Times New Roman" w:cs="Times New Roman"/>
          <w:sz w:val="24"/>
          <w:szCs w:val="24"/>
        </w:rPr>
        <w:t>000</w:t>
      </w:r>
      <w:r w:rsidR="00BB6B6B">
        <w:rPr>
          <w:rFonts w:ascii="Times New Roman" w:hAnsi="Times New Roman" w:cs="Times New Roman"/>
          <w:sz w:val="24"/>
          <w:szCs w:val="24"/>
          <w:lang w:val="en-US"/>
        </w:rPr>
        <w:t>-00</w:t>
      </w:r>
    </w:p>
    <w:p w14:paraId="431A504E" w14:textId="77777777" w:rsidR="00D00193" w:rsidRDefault="00D00193" w:rsidP="00114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387A3C4" w14:textId="77777777" w:rsidR="00D00193" w:rsidRPr="00D00193" w:rsidRDefault="00D00193" w:rsidP="00114391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D00193">
        <w:rPr>
          <w:rFonts w:ascii="Times New Roman" w:hAnsi="Times New Roman" w:cs="Times New Roman"/>
          <w:sz w:val="20"/>
          <w:szCs w:val="20"/>
          <w:lang w:val="en-US"/>
        </w:rPr>
        <w:t>National Research University Higher School of Economics (HSE)</w:t>
      </w:r>
    </w:p>
    <w:p w14:paraId="65A27177" w14:textId="77777777" w:rsidR="00D00193" w:rsidRPr="00D00193" w:rsidRDefault="00D00193" w:rsidP="00114391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D00193">
        <w:rPr>
          <w:rFonts w:ascii="Times New Roman" w:hAnsi="Times New Roman" w:cs="Times New Roman"/>
          <w:sz w:val="20"/>
          <w:szCs w:val="20"/>
          <w:lang w:val="en-US"/>
        </w:rPr>
        <w:t xml:space="preserve">20, </w:t>
      </w:r>
      <w:proofErr w:type="spellStart"/>
      <w:r w:rsidRPr="00D00193">
        <w:rPr>
          <w:rFonts w:ascii="Times New Roman" w:hAnsi="Times New Roman" w:cs="Times New Roman"/>
          <w:sz w:val="20"/>
          <w:szCs w:val="20"/>
          <w:lang w:val="en-US"/>
        </w:rPr>
        <w:t>Myasnitskaya</w:t>
      </w:r>
      <w:proofErr w:type="spellEnd"/>
      <w:r w:rsidR="006D7936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D7936">
        <w:rPr>
          <w:rFonts w:ascii="Times New Roman" w:hAnsi="Times New Roman" w:cs="Times New Roman"/>
          <w:sz w:val="20"/>
          <w:szCs w:val="20"/>
          <w:lang w:val="en-US"/>
        </w:rPr>
        <w:t>Ulitsa</w:t>
      </w:r>
      <w:proofErr w:type="spellEnd"/>
      <w:r w:rsidRPr="00D00193">
        <w:rPr>
          <w:rFonts w:ascii="Times New Roman" w:hAnsi="Times New Roman" w:cs="Times New Roman"/>
          <w:sz w:val="20"/>
          <w:szCs w:val="20"/>
          <w:lang w:val="en-US"/>
        </w:rPr>
        <w:t xml:space="preserve">, Moscow, 101000, Russia, Tel.: +7 (495) 771-3232, </w:t>
      </w:r>
      <w:r w:rsidR="006D7936">
        <w:rPr>
          <w:rFonts w:ascii="Times New Roman" w:hAnsi="Times New Roman" w:cs="Times New Roman"/>
          <w:sz w:val="20"/>
          <w:szCs w:val="20"/>
          <w:lang w:val="en-US"/>
        </w:rPr>
        <w:t>F</w:t>
      </w:r>
      <w:r w:rsidRPr="00D00193">
        <w:rPr>
          <w:rFonts w:ascii="Times New Roman" w:hAnsi="Times New Roman" w:cs="Times New Roman"/>
          <w:sz w:val="20"/>
          <w:szCs w:val="20"/>
          <w:lang w:val="en-US"/>
        </w:rPr>
        <w:t xml:space="preserve">ax: +7 (495) 628-7931, E-mail: </w:t>
      </w:r>
      <w:hyperlink r:id="rId8" w:history="1">
        <w:r w:rsidRPr="00D00193">
          <w:rPr>
            <w:rStyle w:val="a4"/>
            <w:rFonts w:ascii="Times New Roman" w:hAnsi="Times New Roman" w:cs="Times New Roman"/>
            <w:sz w:val="20"/>
            <w:szCs w:val="20"/>
            <w:lang w:val="en-US"/>
          </w:rPr>
          <w:t>hse@hse.ru</w:t>
        </w:r>
      </w:hyperlink>
      <w:r w:rsidRPr="00D00193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hyperlink r:id="rId9" w:history="1">
        <w:r w:rsidRPr="00D00193">
          <w:rPr>
            <w:rStyle w:val="a4"/>
            <w:rFonts w:ascii="Times New Roman" w:hAnsi="Times New Roman" w:cs="Times New Roman"/>
            <w:sz w:val="20"/>
            <w:szCs w:val="20"/>
            <w:lang w:val="en-US"/>
          </w:rPr>
          <w:t>www.hse.ru</w:t>
        </w:r>
      </w:hyperlink>
      <w:r w:rsidRPr="00D0019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23E7C536" w14:textId="77777777" w:rsidR="00D00193" w:rsidRPr="00B94392" w:rsidRDefault="00D00193" w:rsidP="00114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D858070" w14:textId="77777777" w:rsidR="007A2AD1" w:rsidRPr="00114391" w:rsidRDefault="007A2AD1" w:rsidP="00114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59CF7AB" w14:textId="77777777" w:rsidR="007A2AD1" w:rsidRPr="00114391" w:rsidRDefault="007A2AD1" w:rsidP="0011439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7A2AD1" w:rsidRPr="0011439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695C6" w14:textId="77777777" w:rsidR="002C7842" w:rsidRDefault="002C7842" w:rsidP="005978C9">
      <w:pPr>
        <w:spacing w:after="0" w:line="240" w:lineRule="auto"/>
      </w:pPr>
      <w:r>
        <w:separator/>
      </w:r>
    </w:p>
  </w:endnote>
  <w:endnote w:type="continuationSeparator" w:id="0">
    <w:p w14:paraId="325E62CC" w14:textId="77777777" w:rsidR="002C7842" w:rsidRDefault="002C7842" w:rsidP="005978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23AFD" w14:textId="77777777" w:rsidR="002C7842" w:rsidRDefault="002C7842" w:rsidP="005978C9">
      <w:pPr>
        <w:spacing w:after="0" w:line="240" w:lineRule="auto"/>
      </w:pPr>
      <w:r>
        <w:separator/>
      </w:r>
    </w:p>
  </w:footnote>
  <w:footnote w:type="continuationSeparator" w:id="0">
    <w:p w14:paraId="2991DB74" w14:textId="77777777" w:rsidR="002C7842" w:rsidRDefault="002C7842" w:rsidP="005978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MjQyMjYxsDQ0NzVS0lEKTi0uzszPAykwrAUA+TrwlSwAAAA="/>
  </w:docVars>
  <w:rsids>
    <w:rsidRoot w:val="007A2AD1"/>
    <w:rsid w:val="00067F87"/>
    <w:rsid w:val="0009645F"/>
    <w:rsid w:val="000E13E1"/>
    <w:rsid w:val="00114391"/>
    <w:rsid w:val="001F3688"/>
    <w:rsid w:val="002A12F9"/>
    <w:rsid w:val="002C7842"/>
    <w:rsid w:val="003674FF"/>
    <w:rsid w:val="00464DD6"/>
    <w:rsid w:val="004A55C1"/>
    <w:rsid w:val="005978C9"/>
    <w:rsid w:val="006D7936"/>
    <w:rsid w:val="0073021C"/>
    <w:rsid w:val="007A2AD1"/>
    <w:rsid w:val="00822AF8"/>
    <w:rsid w:val="008F7100"/>
    <w:rsid w:val="00A432E4"/>
    <w:rsid w:val="00B94392"/>
    <w:rsid w:val="00BB6B6B"/>
    <w:rsid w:val="00CD2916"/>
    <w:rsid w:val="00D00193"/>
    <w:rsid w:val="00D454E7"/>
    <w:rsid w:val="00DA0626"/>
    <w:rsid w:val="00EA0A2C"/>
    <w:rsid w:val="00F459D0"/>
    <w:rsid w:val="00F45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D5C2C3E"/>
  <w15:docId w15:val="{E9692BB7-3937-4244-8538-B59335746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943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D00193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5978C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5978C9"/>
  </w:style>
  <w:style w:type="paragraph" w:styleId="a7">
    <w:name w:val="footer"/>
    <w:basedOn w:val="a"/>
    <w:link w:val="a8"/>
    <w:uiPriority w:val="99"/>
    <w:unhideWhenUsed/>
    <w:rsid w:val="005978C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5978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se@hse.r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hse.r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se@hse.ru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://www.hse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77</Words>
  <Characters>1184</Characters>
  <Application>Microsoft Office Word</Application>
  <DocSecurity>0</DocSecurity>
  <Lines>65</Lines>
  <Paragraphs>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ELS</cp:lastModifiedBy>
  <cp:revision>12</cp:revision>
  <dcterms:created xsi:type="dcterms:W3CDTF">2018-12-10T13:23:00Z</dcterms:created>
  <dcterms:modified xsi:type="dcterms:W3CDTF">2024-01-23T07:59:00Z</dcterms:modified>
</cp:coreProperties>
</file>